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ech</w:t>
      </w:r>
      <w:r>
        <w:t xml:space="preserve"> </w:t>
      </w:r>
      <w:r>
        <w:t xml:space="preserve">Therapist</w:t>
      </w:r>
      <w:r>
        <w:t xml:space="preserve"> </w:t>
      </w:r>
      <w:r>
        <w:t xml:space="preserve">in</w:t>
      </w:r>
      <w:r>
        <w:t xml:space="preserve"> </w:t>
      </w:r>
      <w:r>
        <w:t xml:space="preserve">Thailand</w:t>
      </w:r>
      <w:r>
        <w:t xml:space="preserve"> </w:t>
      </w:r>
      <w:r>
        <w:t xml:space="preserve">Bangkok</w:t>
      </w:r>
    </w:p>
    <w:bookmarkStart w:id="20" w:name="X6a15bf242d9bd39ffdcc83e35e0ead3f962edbe"/>
    <w:p>
      <w:pPr>
        <w:pStyle w:val="Heading1"/>
      </w:pPr>
      <w:r>
        <w:t xml:space="preserve">Cover Letter: Speech Therapist Application for Thailand Bangkok</w:t>
      </w:r>
    </w:p>
    <w:p>
      <w:pPr>
        <w:pStyle w:val="FirstParagraph"/>
      </w:pPr>
      <w:r>
        <w:t xml:space="preserve">Dear [Hiring Manager's Name or "Recruitment Team"],</w:t>
      </w:r>
    </w:p>
    <w:p>
      <w:pPr>
        <w:pStyle w:val="BodyText"/>
      </w:pPr>
      <w:r>
        <w:t xml:space="preserve">I am writing to express my sincere interest in the Speech Therapist position at your esteemed organization in Thailand Bangkok. As a dedicated and experienced speech-language pathologist with a passion for helping individuals overcome communication challenges, I am eager to contribute my skills and expertise to support the diverse communities of Bangkok. This opportunity aligns perfectly with my career goals, and I am excited about the prospect of working in such a vibrant and culturally rich city.</w:t>
      </w:r>
    </w:p>
    <w:p>
      <w:pPr>
        <w:pStyle w:val="BodyText"/>
      </w:pPr>
      <w:r>
        <w:t xml:space="preserve">With [X years] of experience in the field of speech therapy, I have developed a strong foundation in assessing, diagnosing, and treating communication disorders across various populations. My work has included collaborating with children, adults, and individuals with neurodevelopmental conditions such as autism spectrum disorder (ASD), aphasia, stuttering, and articulation difficulties. I am deeply committed to creating personalized treatment plans that empower clients to achieve their maximum potential in communication and quality of life.</w:t>
      </w:r>
    </w:p>
    <w:p>
      <w:pPr>
        <w:pStyle w:val="BodyText"/>
      </w:pPr>
      <w:r>
        <w:t xml:space="preserve">What draws me to the position of Speech Therapist in Thailand Bangkok is the unique opportunity to work within a dynamic healthcare environment that values innovation, cultural sensitivity, and community impact. Bangkok is a city known for its rapid advancements in medical care and its growing emphasis on holistic wellness. As a Speech Therapist, I aim to contribute to this evolving landscape by providing evidence-based interventions tailored to the needs of Thai patients and their families. My fluency in [language(s), if applicable] and my adaptability to diverse cultural contexts further strengthen my ability to connect with clients and deliver effective care.</w:t>
      </w:r>
    </w:p>
    <w:p>
      <w:pPr>
        <w:pStyle w:val="BodyText"/>
      </w:pPr>
      <w:r>
        <w:t xml:space="preserve">Throughout my career, I have prioritized continuous learning and professional development. I hold a [Master’s/Doctorate] degree in Speech-Language Pathology from [University Name], where I focused on both clinical practice and research. My academic training equipped me with a deep understanding of the physiological, cognitive, and social aspects of communication disorders. In addition, I have completed specialized certifications in [specific areas such as pediatric therapy, augmentative and alternative communication (AAC), or telepractice], which have enhanced my ability to address complex cases with confidence.</w:t>
      </w:r>
    </w:p>
    <w:p>
      <w:pPr>
        <w:pStyle w:val="BodyText"/>
      </w:pPr>
      <w:r>
        <w:t xml:space="preserve">One of my most rewarding experiences as a Speech Therapist was working with a multicultural team in [previous location or organization], where I supported clients from diverse backgrounds. This experience taught me the importance of cultural competence and flexibility in therapy sessions. For example, I once collaborated with a Thai family to develop a bilingual speech program for their child, which not only improved the child’s language skills but also strengthened their connection to their heritage. Such experiences have reinforced my belief that effective therapy is rooted in empathy, respect, and an understanding of the client’s unique circumstances.</w:t>
      </w:r>
    </w:p>
    <w:p>
      <w:pPr>
        <w:pStyle w:val="BodyText"/>
      </w:pPr>
      <w:r>
        <w:t xml:space="preserve">As I consider applying for this role in Thailand Bangkok, I am particularly drawn to the city’s commitment to advancing healthcare services and its growing need for skilled professionals in the field of speech therapy. Bangkok is home to numerous hospitals, private clinics, and educational institutions that prioritize early intervention and accessible care. I am eager to contribute my expertise to these initiatives while immersing myself in the rich cultural tapestry of Thailand. The opportunity to work alongside local healthcare providers and learn from their approaches would be invaluable, as it would allow me to refine my practice within a global context.</w:t>
      </w:r>
    </w:p>
    <w:p>
      <w:pPr>
        <w:pStyle w:val="BodyText"/>
      </w:pPr>
      <w:r>
        <w:t xml:space="preserve">In addition to my clinical skills, I bring strong interpersonal abilities that are essential for building trust with clients and their families. I am a patient listener who thrives in collaborative environments, whether working with colleagues, educators, or community organizations. My ability to communicate complex concepts in an accessible manner has consistently been praised by both patients and peers. For instance, during my time at [previous workplace], I designed educational workshops for parents on how to support their children’s speech development at home. These sessions were well-received and demonstrated my dedication to fostering long-term progress beyond therapy sessions.</w:t>
      </w:r>
    </w:p>
    <w:p>
      <w:pPr>
        <w:pStyle w:val="BodyText"/>
      </w:pPr>
      <w:r>
        <w:t xml:space="preserve">I am also deeply committed to the principles of ethical practice and client-centered care. As a Speech Therapist, I believe in upholding the highest standards of professionalism while respecting the autonomy and dignity of every individual I serve. This philosophy has guided me in my work, ensuring that my interventions are not only effective but also respectful of clients’ preferences and goals.</w:t>
      </w:r>
    </w:p>
    <w:p>
      <w:pPr>
        <w:pStyle w:val="BodyText"/>
      </w:pPr>
      <w:r>
        <w:t xml:space="preserve">Finally, I am eager to bring my enthusiasm for speech therapy to Thailand Bangkok. The city’s bustling energy, vibrant culture, and warm community spirit make it an ideal place for me to grow both personally and professionally. I am confident that my skills, experiences, and passion for this field will enable me to make a meaningful contribution to your organization. I would welcome the opportunity to discuss how my background aligns with your mission and how I can support the needs of your clients in Bangkok.</w:t>
      </w:r>
    </w:p>
    <w:p>
      <w:pPr>
        <w:pStyle w:val="BodyText"/>
      </w:pPr>
      <w:r>
        <w:t xml:space="preserve">Thank you for considering my application. I look forward to the possibility of contributing to your team and being part of the transformative work that speech therapy brings to individuals and communities in Thailand Bangkok.</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LinkedIn Profile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ech Therapist in Thailand Bangkok</dc:title>
  <dc:creator/>
  <dc:language>en</dc:language>
  <cp:keywords/>
  <dcterms:created xsi:type="dcterms:W3CDTF">2026-07-23T10:48:52Z</dcterms:created>
  <dcterms:modified xsi:type="dcterms:W3CDTF">2026-07-23T10:48:52Z</dcterms:modified>
</cp:coreProperties>
</file>

<file path=docProps/custom.xml><?xml version="1.0" encoding="utf-8"?>
<Properties xmlns="http://schemas.openxmlformats.org/officeDocument/2006/custom-properties" xmlns:vt="http://schemas.openxmlformats.org/officeDocument/2006/docPropsVTypes"/>
</file>